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B7173" w14:textId="21B588BB" w:rsidR="007C5EFE" w:rsidRDefault="007C5EFE" w:rsidP="007C5EFE">
      <w:pPr>
        <w:jc w:val="center"/>
        <w:rPr>
          <w:rFonts w:ascii="Garamond" w:hAnsi="Garamond"/>
          <w:b/>
          <w:sz w:val="36"/>
          <w:szCs w:val="36"/>
        </w:rPr>
      </w:pPr>
      <w:r>
        <w:rPr>
          <w:noProof/>
        </w:rPr>
        <w:drawing>
          <wp:anchor distT="0" distB="0" distL="114300" distR="114300" simplePos="0" relativeHeight="251658240" behindDoc="1" locked="0" layoutInCell="1" allowOverlap="1" wp14:anchorId="2FFC4ABA" wp14:editId="7CCB8441">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581913" w:rsidRPr="00581913">
        <w:rPr>
          <w:rFonts w:ascii="Garamond" w:eastAsia="Garamond" w:hAnsi="Garamond" w:cs="Garamond"/>
          <w:sz w:val="21"/>
          <w:szCs w:val="21"/>
        </w:rPr>
        <w:t xml:space="preserve"> </w:t>
      </w:r>
      <w:r>
        <w:rPr>
          <w:rFonts w:ascii="Garamond" w:hAnsi="Garamond"/>
          <w:b/>
          <w:sz w:val="36"/>
          <w:szCs w:val="36"/>
        </w:rPr>
        <w:t>Second Trimester – 29 Weeks</w:t>
      </w:r>
    </w:p>
    <w:p w14:paraId="77BBF80E" w14:textId="77777777" w:rsidR="008D4360" w:rsidRPr="004452F8" w:rsidRDefault="008D4360" w:rsidP="008D4360">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How your baby is growing:</w:t>
      </w:r>
    </w:p>
    <w:p w14:paraId="01282288" w14:textId="77777777" w:rsidR="008D4360" w:rsidRPr="004452F8" w:rsidRDefault="008D4360" w:rsidP="008D4360">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hAnsi="Garamond" w:cs="Times New Roman"/>
          <w:sz w:val="28"/>
          <w:szCs w:val="28"/>
        </w:rPr>
        <w:t xml:space="preserve">Baby </w:t>
      </w:r>
      <w:r w:rsidR="00A64C59">
        <w:rPr>
          <w:rFonts w:ascii="Garamond" w:hAnsi="Garamond" w:cs="Times New Roman"/>
          <w:sz w:val="28"/>
          <w:szCs w:val="28"/>
        </w:rPr>
        <w:t>measures</w:t>
      </w:r>
      <w:r w:rsidRPr="004452F8">
        <w:rPr>
          <w:rFonts w:ascii="Garamond" w:hAnsi="Garamond" w:cs="Times New Roman"/>
          <w:sz w:val="28"/>
          <w:szCs w:val="28"/>
        </w:rPr>
        <w:t xml:space="preserve"> about 15.7 inches </w:t>
      </w:r>
      <w:r w:rsidR="00552322">
        <w:rPr>
          <w:rFonts w:ascii="Garamond" w:hAnsi="Garamond" w:cs="Times New Roman"/>
          <w:sz w:val="28"/>
          <w:szCs w:val="28"/>
        </w:rPr>
        <w:t xml:space="preserve">long </w:t>
      </w:r>
      <w:r w:rsidRPr="004452F8">
        <w:rPr>
          <w:rFonts w:ascii="Garamond" w:hAnsi="Garamond" w:cs="Times New Roman"/>
          <w:sz w:val="28"/>
          <w:szCs w:val="28"/>
        </w:rPr>
        <w:t>and weighs a</w:t>
      </w:r>
      <w:r w:rsidR="00A64C59">
        <w:rPr>
          <w:rFonts w:ascii="Garamond" w:hAnsi="Garamond" w:cs="Times New Roman"/>
          <w:sz w:val="28"/>
          <w:szCs w:val="28"/>
        </w:rPr>
        <w:t>round</w:t>
      </w:r>
      <w:r w:rsidRPr="004452F8">
        <w:rPr>
          <w:rFonts w:ascii="Garamond" w:hAnsi="Garamond" w:cs="Times New Roman"/>
          <w:sz w:val="28"/>
          <w:szCs w:val="28"/>
        </w:rPr>
        <w:t xml:space="preserve"> 3.</w:t>
      </w:r>
      <w:r w:rsidR="00C37754">
        <w:rPr>
          <w:rFonts w:ascii="Garamond" w:hAnsi="Garamond" w:cs="Times New Roman"/>
          <w:sz w:val="28"/>
          <w:szCs w:val="28"/>
        </w:rPr>
        <w:t>2</w:t>
      </w:r>
      <w:r w:rsidRPr="004452F8">
        <w:rPr>
          <w:rFonts w:ascii="Garamond" w:hAnsi="Garamond" w:cs="Times New Roman"/>
          <w:sz w:val="28"/>
          <w:szCs w:val="28"/>
        </w:rPr>
        <w:t xml:space="preserve"> pounds, about the size of a head of </w:t>
      </w:r>
      <w:r>
        <w:rPr>
          <w:rFonts w:ascii="Garamond" w:hAnsi="Garamond" w:cs="Times New Roman"/>
          <w:sz w:val="28"/>
          <w:szCs w:val="28"/>
        </w:rPr>
        <w:t>cabbage</w:t>
      </w:r>
      <w:r w:rsidRPr="004452F8">
        <w:rPr>
          <w:rFonts w:ascii="Garamond" w:hAnsi="Garamond" w:cs="Times New Roman"/>
          <w:sz w:val="28"/>
          <w:szCs w:val="28"/>
        </w:rPr>
        <w:t xml:space="preserve">. </w:t>
      </w:r>
      <w:r w:rsidRPr="004452F8">
        <w:rPr>
          <w:rFonts w:ascii="Garamond" w:eastAsia="Times New Roman" w:hAnsi="Garamond" w:cs="Times New Roman"/>
          <w:sz w:val="28"/>
          <w:szCs w:val="28"/>
        </w:rPr>
        <w:t xml:space="preserve">Baby’s growth in terms of length will soon slow down, but will continue to gain weight until he's born. Your baby's lungs and digestive tract are almost fully developed. She continues to open and shut her eyes and can </w:t>
      </w:r>
      <w:proofErr w:type="spellStart"/>
      <w:r w:rsidRPr="004452F8">
        <w:rPr>
          <w:rFonts w:ascii="Garamond" w:eastAsia="Times New Roman" w:hAnsi="Garamond" w:cs="Times New Roman"/>
          <w:sz w:val="28"/>
          <w:szCs w:val="28"/>
        </w:rPr>
        <w:t>bat</w:t>
      </w:r>
      <w:proofErr w:type="spellEnd"/>
      <w:r w:rsidRPr="004452F8">
        <w:rPr>
          <w:rFonts w:ascii="Garamond" w:eastAsia="Times New Roman" w:hAnsi="Garamond" w:cs="Times New Roman"/>
          <w:sz w:val="28"/>
          <w:szCs w:val="28"/>
        </w:rPr>
        <w:t xml:space="preserve"> her eyelashes. She can probably tell light from dark. If you shine a light on your stomach, your baby may move her head to follow the light or even reach out to touch the moving glow. Baby’s skin is getting smoother, and he's now strong enough to grasp a finger!</w:t>
      </w:r>
    </w:p>
    <w:p w14:paraId="7BC17A91" w14:textId="77777777" w:rsidR="008D4360" w:rsidRPr="004452F8" w:rsidRDefault="008D4360" w:rsidP="008D4360">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 xml:space="preserve">Common pregnancy symptoms at </w:t>
      </w:r>
      <w:r w:rsidR="00527168">
        <w:rPr>
          <w:rFonts w:ascii="Garamond" w:eastAsia="Times New Roman" w:hAnsi="Garamond" w:cs="Times New Roman"/>
          <w:b/>
          <w:bCs/>
          <w:sz w:val="28"/>
          <w:szCs w:val="28"/>
        </w:rPr>
        <w:t>29</w:t>
      </w:r>
      <w:r w:rsidRPr="004452F8">
        <w:rPr>
          <w:rFonts w:ascii="Garamond" w:eastAsia="Times New Roman" w:hAnsi="Garamond" w:cs="Times New Roman"/>
          <w:b/>
          <w:bCs/>
          <w:sz w:val="28"/>
          <w:szCs w:val="28"/>
        </w:rPr>
        <w:t xml:space="preserve"> weeks include: </w:t>
      </w:r>
    </w:p>
    <w:p w14:paraId="48881199" w14:textId="77777777" w:rsidR="008D4360" w:rsidRPr="004452F8" w:rsidRDefault="008D4360" w:rsidP="008D4360">
      <w:pPr>
        <w:numPr>
          <w:ilvl w:val="0"/>
          <w:numId w:val="2"/>
        </w:numPr>
        <w:spacing w:before="100" w:beforeAutospacing="1" w:after="100" w:afterAutospacing="1"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Trouble sleeping. Warm baths, drinking hot tea in the evenings, breathing deeply, and essential oils may help you sleep better.</w:t>
      </w:r>
    </w:p>
    <w:p w14:paraId="271808CE" w14:textId="77777777" w:rsidR="008D4360" w:rsidRPr="004452F8" w:rsidRDefault="008D4360" w:rsidP="008D4360">
      <w:pPr>
        <w:numPr>
          <w:ilvl w:val="0"/>
          <w:numId w:val="2"/>
        </w:numPr>
        <w:spacing w:before="100" w:beforeAutospacing="1" w:after="100" w:afterAutospacing="1"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Vivid dreams</w:t>
      </w:r>
    </w:p>
    <w:p w14:paraId="601681BA" w14:textId="77777777" w:rsidR="008D4360" w:rsidRPr="004452F8" w:rsidRDefault="008D4360" w:rsidP="008D4360">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What you should do:</w:t>
      </w:r>
    </w:p>
    <w:p w14:paraId="5A7BB3EE" w14:textId="77777777" w:rsidR="008D4360" w:rsidRPr="004452F8" w:rsidRDefault="008D4360" w:rsidP="008D4360">
      <w:pPr>
        <w:spacing w:after="0"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Swelling in your feet and ankles is normal, but watch for swelling in your hands or face, and visual disturbances. Your sense of balance may change as your stomach grows bigger. Be careful when doing activities that may cause you to lose your balance. Try to eat foods high in Omega 3 fatty acids to help your baby’s brain development, such as fish and fish oil, flax seeds and flax oil, chia seeds, and walnuts.</w:t>
      </w:r>
    </w:p>
    <w:p w14:paraId="56B298DC" w14:textId="77777777" w:rsidR="008D4360" w:rsidRPr="0078717D" w:rsidRDefault="008D4360" w:rsidP="008D4360">
      <w:pPr>
        <w:spacing w:after="0" w:line="240" w:lineRule="auto"/>
        <w:rPr>
          <w:rFonts w:ascii="Times New Roman" w:eastAsia="Times New Roman" w:hAnsi="Times New Roman" w:cs="Times New Roman"/>
          <w:sz w:val="24"/>
          <w:szCs w:val="24"/>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8D4360" w:rsidRPr="00D502DC" w14:paraId="1D27A0CE"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1C9F233D"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2017A38B"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5E9D0CE"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35FC495A"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2A96C55B"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751E0EB8"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8D4360" w:rsidRPr="00D502DC" w14:paraId="315E52B7"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450D156"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B7B8331"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C64DC6C"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468EB2F"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8133CA5"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750A6639"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B008235"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4D8FFB80"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27B04BF2"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8D4360" w:rsidRPr="00D502DC" w14:paraId="3319F22D"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A97FB1E"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03897010"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A9CD833"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E1EF3D1"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47C8A39"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8CF5266"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498D48C"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61EA8E4"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11422F36"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8D4360" w:rsidRPr="00D502DC" w14:paraId="20BE3351"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56C6DBC"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2BBA806B" w14:textId="77777777" w:rsidR="008D4360" w:rsidRPr="004452F8" w:rsidRDefault="008D436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CDD4869" w14:textId="77777777" w:rsidR="008D4360" w:rsidRPr="004452F8" w:rsidRDefault="008D436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02FBF2F" w14:textId="77777777" w:rsidR="008D4360" w:rsidRPr="004452F8" w:rsidRDefault="008D436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2C63C27" w14:textId="77777777" w:rsidR="008D4360" w:rsidRPr="004452F8" w:rsidRDefault="008D436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9FE61FD" w14:textId="77777777" w:rsidR="008D4360" w:rsidRPr="004452F8" w:rsidRDefault="008D436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F01D4C4" w14:textId="77777777" w:rsidR="008D4360" w:rsidRPr="004452F8" w:rsidRDefault="008D436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44C5A55" w14:textId="77777777" w:rsidR="008D4360" w:rsidRPr="004452F8" w:rsidRDefault="008D436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0032323E" w14:textId="77777777" w:rsidR="008D4360" w:rsidRPr="004452F8" w:rsidRDefault="008D4360"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8D4360" w:rsidRPr="00D502DC" w14:paraId="06FCE923"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3BC36625"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523278C0" w14:textId="77777777" w:rsidR="008D4360" w:rsidRPr="00D502DC" w:rsidRDefault="008D4360"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54F3962" w14:textId="77777777" w:rsidR="008D4360" w:rsidRPr="00D502DC" w:rsidRDefault="008D4360"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B596A6C" w14:textId="77777777" w:rsidR="008D4360" w:rsidRPr="00D502DC" w:rsidRDefault="008D4360"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0549AF6" w14:textId="77777777" w:rsidR="008D4360" w:rsidRPr="00D502DC" w:rsidRDefault="008D4360"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8C98E3C" w14:textId="77777777" w:rsidR="008D4360" w:rsidRPr="00D502DC" w:rsidRDefault="008D4360"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2762567C" w14:textId="77777777" w:rsidR="008D4360" w:rsidRPr="00D502DC" w:rsidRDefault="008D4360"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29C9FDA" w14:textId="77777777" w:rsidR="008D4360" w:rsidRPr="00D502DC" w:rsidRDefault="008D4360"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4DAD28A4"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8D4360" w:rsidRPr="00D502DC" w14:paraId="6F91B5BD"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2F8887C2"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3CCDF1E"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59839E0"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BF0EDCA"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4DF26B1"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FDC12A5"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8C3FC36"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1AF8D43"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76CB47E3" w14:textId="77777777" w:rsidR="008D4360" w:rsidRPr="00D502DC" w:rsidRDefault="008D4360"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43F6119D" w14:textId="77777777" w:rsidR="008D4360" w:rsidRDefault="008D4360" w:rsidP="008D4360"/>
    <w:p w14:paraId="520E9AE9" w14:textId="77777777" w:rsidR="008D4360" w:rsidRDefault="008D4360" w:rsidP="008D4360">
      <w:pPr>
        <w:rPr>
          <w:rFonts w:ascii="Garamond" w:hAnsi="Garamond"/>
          <w:b/>
          <w:sz w:val="28"/>
          <w:szCs w:val="28"/>
        </w:rPr>
      </w:pPr>
      <w:r>
        <w:rPr>
          <w:rFonts w:ascii="Garamond" w:hAnsi="Garamond"/>
          <w:b/>
          <w:sz w:val="28"/>
          <w:szCs w:val="28"/>
        </w:rPr>
        <w:t xml:space="preserve">Next appointment day &amp; time: </w:t>
      </w:r>
    </w:p>
    <w:p w14:paraId="1559C58C" w14:textId="77777777" w:rsidR="005B27B0" w:rsidRDefault="005B27B0"/>
    <w:sectPr w:rsidR="005B27B0" w:rsidSect="003723BE">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0D2F9A"/>
    <w:multiLevelType w:val="hybridMultilevel"/>
    <w:tmpl w:val="A998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0873567">
    <w:abstractNumId w:val="1"/>
  </w:num>
  <w:num w:numId="2" w16cid:durableId="806432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sjCzNDUyNDBU0lEKTi0uzszPAykwrAUAOVFCnywAAAA="/>
  </w:docVars>
  <w:rsids>
    <w:rsidRoot w:val="004829F4"/>
    <w:rsid w:val="003723BE"/>
    <w:rsid w:val="0046579D"/>
    <w:rsid w:val="004829F4"/>
    <w:rsid w:val="00527168"/>
    <w:rsid w:val="00552322"/>
    <w:rsid w:val="00581913"/>
    <w:rsid w:val="005B27B0"/>
    <w:rsid w:val="007C5EFE"/>
    <w:rsid w:val="008D4360"/>
    <w:rsid w:val="00A64C59"/>
    <w:rsid w:val="00B140C0"/>
    <w:rsid w:val="00C37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7472E"/>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3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29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309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0</cp:revision>
  <cp:lastPrinted>2022-04-01T01:17:00Z</cp:lastPrinted>
  <dcterms:created xsi:type="dcterms:W3CDTF">2015-03-17T22:54:00Z</dcterms:created>
  <dcterms:modified xsi:type="dcterms:W3CDTF">2023-04-27T14:05:00Z</dcterms:modified>
</cp:coreProperties>
</file>